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0B34D1" w14:textId="1052B68C" w:rsidR="000F02F0" w:rsidRDefault="00581CB6">
      <w:pPr>
        <w:pStyle w:val="Titre"/>
        <w:rPr>
          <w:lang w:val="fr-FR"/>
        </w:rPr>
      </w:pPr>
      <w:bookmarkStart w:id="0" w:name="_Hlk69136069"/>
      <w:bookmarkEnd w:id="0"/>
      <w:r>
        <w:rPr>
          <w:lang w:val="fr-FR"/>
        </w:rPr>
        <w:t>B</w:t>
      </w:r>
      <w:r w:rsidR="00D62401">
        <w:rPr>
          <w:lang w:val="fr-FR"/>
        </w:rPr>
        <w:t>E</w:t>
      </w:r>
      <w:r>
        <w:rPr>
          <w:lang w:val="fr-FR"/>
        </w:rPr>
        <w:t xml:space="preserve"> - </w:t>
      </w:r>
      <w:r w:rsidR="005060BE" w:rsidRPr="000F02F0">
        <w:rPr>
          <w:lang w:val="fr-FR"/>
        </w:rPr>
        <w:t>JAVA Avancé TEST</w:t>
      </w:r>
      <w:r w:rsidR="004C4852">
        <w:rPr>
          <w:lang w:val="fr-FR"/>
        </w:rPr>
        <w:t xml:space="preserve"> </w:t>
      </w:r>
      <w:r w:rsidR="00D62401">
        <w:rPr>
          <w:lang w:val="fr-FR"/>
        </w:rPr>
        <w:t>INT (Rattrapage)</w:t>
      </w:r>
    </w:p>
    <w:p w14:paraId="76FB4EC4" w14:textId="3DD04D20" w:rsidR="000F02F0" w:rsidRDefault="00815DD1">
      <w:pPr>
        <w:pStyle w:val="Titre"/>
        <w:rPr>
          <w:lang w:val="fr-FR"/>
        </w:rPr>
      </w:pPr>
      <w:r>
        <w:rPr>
          <w:lang w:val="fr-FR"/>
        </w:rPr>
        <w:t xml:space="preserve">Projet </w:t>
      </w:r>
      <w:r w:rsidR="00581CB6">
        <w:rPr>
          <w:lang w:val="fr-FR"/>
        </w:rPr>
        <w:t>LogiStock</w:t>
      </w:r>
    </w:p>
    <w:p w14:paraId="5D3A49CA" w14:textId="1B4D13BF" w:rsidR="00BF68A4" w:rsidRPr="00A17392" w:rsidRDefault="005060BE">
      <w:pPr>
        <w:pStyle w:val="Titre"/>
      </w:pPr>
      <w:r w:rsidRPr="00A17392">
        <w:t>(4H)</w:t>
      </w:r>
    </w:p>
    <w:p w14:paraId="11D40974" w14:textId="73D46161" w:rsidR="00BF68A4" w:rsidRDefault="005060BE" w:rsidP="00EC030F">
      <w:pPr>
        <w:pStyle w:val="Author"/>
      </w:pPr>
      <w:r>
        <w:t>SGC LEDEME</w:t>
      </w:r>
    </w:p>
    <w:p w14:paraId="0E7B6CAD" w14:textId="73AAB9B4" w:rsidR="00BF68A4" w:rsidRDefault="00D62401">
      <w:pPr>
        <w:pStyle w:val="Date"/>
      </w:pPr>
      <w:r>
        <w:t>2023</w:t>
      </w:r>
    </w:p>
    <w:p w14:paraId="234DF75B" w14:textId="01171090" w:rsidR="00EC030F" w:rsidRDefault="00EC030F" w:rsidP="00EC030F">
      <w:pPr>
        <w:pStyle w:val="Corpsdetexte"/>
      </w:pPr>
    </w:p>
    <w:p w14:paraId="165E942F" w14:textId="77777777" w:rsidR="00EC030F" w:rsidRPr="00EC030F" w:rsidRDefault="00EC030F" w:rsidP="00EC030F">
      <w:pPr>
        <w:pStyle w:val="Corpsdetexte"/>
      </w:pPr>
    </w:p>
    <w:p w14:paraId="4EF7A064" w14:textId="0CD10E73" w:rsidR="00815DD1" w:rsidRDefault="00815DD1" w:rsidP="00815DD1">
      <w:pPr>
        <w:pStyle w:val="Corpsdetexte"/>
      </w:pPr>
    </w:p>
    <w:p w14:paraId="4B23F764" w14:textId="747F6897" w:rsidR="00815DD1" w:rsidRDefault="00581CB6" w:rsidP="00815DD1">
      <w:pPr>
        <w:pStyle w:val="Corpsdetexte"/>
      </w:pPr>
      <w:r>
        <w:rPr>
          <w:noProof/>
          <w:lang w:val="fr-FR" w:eastAsia="fr-FR"/>
        </w:rPr>
        <w:drawing>
          <wp:inline distT="0" distB="0" distL="0" distR="0" wp14:anchorId="7DA06E64" wp14:editId="2C7DE322">
            <wp:extent cx="5962650" cy="4257675"/>
            <wp:effectExtent l="0" t="0" r="0" b="952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C53B" w14:textId="644017AA" w:rsidR="00815DD1" w:rsidRDefault="00815DD1" w:rsidP="00815DD1">
      <w:pPr>
        <w:pStyle w:val="Corpsdetexte"/>
      </w:pPr>
    </w:p>
    <w:p w14:paraId="09D8D15E" w14:textId="5DE4B93F" w:rsidR="00815DD1" w:rsidRDefault="00815DD1">
      <w:r>
        <w:br w:type="page"/>
      </w:r>
    </w:p>
    <w:p w14:paraId="4AAEF423" w14:textId="77777777" w:rsidR="006004E1" w:rsidRDefault="00581CB6" w:rsidP="00581CB6">
      <w:pPr>
        <w:pStyle w:val="Titre1"/>
        <w:rPr>
          <w:lang w:val="fr-FR"/>
        </w:rPr>
      </w:pPr>
      <w:bookmarkStart w:id="1" w:name="structure-du-projet"/>
      <w:r>
        <w:rPr>
          <w:lang w:val="fr-FR"/>
        </w:rPr>
        <w:lastRenderedPageBreak/>
        <w:t>Règles de base</w:t>
      </w:r>
    </w:p>
    <w:p w14:paraId="75515396" w14:textId="77777777" w:rsidR="00581CB6" w:rsidRPr="00581CB6" w:rsidRDefault="00581CB6" w:rsidP="00581CB6">
      <w:pPr>
        <w:pStyle w:val="Corpsdetexte"/>
        <w:rPr>
          <w:lang w:val="fr-FR"/>
        </w:rPr>
      </w:pPr>
    </w:p>
    <w:p w14:paraId="039E9F3B" w14:textId="77D0CC38" w:rsidR="00581CB6" w:rsidRPr="00581CB6" w:rsidRDefault="00581CB6" w:rsidP="00581CB6"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>Vous ne devez développer que la partie métier de l’application.</w:t>
      </w:r>
    </w:p>
    <w:p w14:paraId="7AF1074D" w14:textId="20376C05" w:rsidR="00EC030F" w:rsidRDefault="00EC030F"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>Le code devra être entièrement documenté.</w:t>
      </w:r>
    </w:p>
    <w:p w14:paraId="341B0330" w14:textId="01A4B5EA" w:rsidR="00581CB6" w:rsidRDefault="00581CB6" w:rsidP="00581CB6"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>Vous devez découper correctement votre code et interfacer les couches.</w:t>
      </w:r>
    </w:p>
    <w:p w14:paraId="52252BED" w14:textId="77777777" w:rsidR="004C4852" w:rsidRDefault="004C4852">
      <w:pPr>
        <w:rPr>
          <w:lang w:val="fr-FR"/>
        </w:rPr>
      </w:pPr>
    </w:p>
    <w:p w14:paraId="7712F598" w14:textId="77777777" w:rsidR="004C4852" w:rsidRPr="000F02F0" w:rsidRDefault="004C4852" w:rsidP="004C4852">
      <w:pPr>
        <w:pStyle w:val="Titre1"/>
        <w:rPr>
          <w:lang w:val="fr-FR"/>
        </w:rPr>
      </w:pPr>
      <w:r w:rsidRPr="000F02F0">
        <w:rPr>
          <w:lang w:val="fr-FR"/>
        </w:rPr>
        <w:t>La base de données</w:t>
      </w:r>
    </w:p>
    <w:p w14:paraId="2D64B88A" w14:textId="77777777" w:rsidR="004C4852" w:rsidRDefault="004C4852" w:rsidP="004C4852">
      <w:pPr>
        <w:pStyle w:val="Corpsdetexte"/>
        <w:rPr>
          <w:lang w:val="fr-FR"/>
        </w:rPr>
      </w:pPr>
      <w:r>
        <w:rPr>
          <w:lang w:val="fr-FR"/>
        </w:rPr>
        <w:t xml:space="preserve">La base de données devra se nommer « JAVA_AVA_TEST_LOGISTOCK ». </w:t>
      </w:r>
    </w:p>
    <w:p w14:paraId="0C084467" w14:textId="1CA087F4" w:rsidR="004C4852" w:rsidRDefault="00D62401" w:rsidP="004C4852">
      <w:pPr>
        <w:pStyle w:val="Corpsdetexte"/>
        <w:rPr>
          <w:lang w:val="fr-FR"/>
        </w:rPr>
      </w:pPr>
      <w:r>
        <w:rPr>
          <w:lang w:val="fr-FR"/>
        </w:rPr>
        <w:t xml:space="preserve">Vous devez créer 3 fichier csv </w:t>
      </w:r>
      <w:r w:rsidR="004C4852">
        <w:rPr>
          <w:lang w:val="fr-FR"/>
        </w:rPr>
        <w:t>:</w:t>
      </w:r>
    </w:p>
    <w:p w14:paraId="3434D4B9" w14:textId="77777777" w:rsidR="004C4852" w:rsidRDefault="004C4852" w:rsidP="004C4852">
      <w:pPr>
        <w:pStyle w:val="Corpsdetexte"/>
        <w:numPr>
          <w:ilvl w:val="0"/>
          <w:numId w:val="9"/>
        </w:numPr>
        <w:rPr>
          <w:lang w:val="fr-FR"/>
        </w:rPr>
      </w:pPr>
      <w:r>
        <w:rPr>
          <w:lang w:val="fr-FR"/>
        </w:rPr>
        <w:t xml:space="preserve">Articles.csv ayant le pattern suivant : </w:t>
      </w:r>
    </w:p>
    <w:p w14:paraId="69D1849D" w14:textId="77777777" w:rsidR="004C4852" w:rsidRDefault="004C4852" w:rsidP="004C4852">
      <w:pPr>
        <w:pStyle w:val="Corpsdetexte"/>
        <w:numPr>
          <w:ilvl w:val="1"/>
          <w:numId w:val="9"/>
        </w:numPr>
        <w:rPr>
          <w:lang w:val="fr-FR"/>
        </w:rPr>
      </w:pPr>
      <w:r>
        <w:rPr>
          <w:lang w:val="fr-FR"/>
        </w:rPr>
        <w:t>DESIGNATION|PRIX|EMPLACEMENT</w:t>
      </w:r>
    </w:p>
    <w:p w14:paraId="25D958D9" w14:textId="77777777" w:rsidR="004C4852" w:rsidRDefault="004C4852" w:rsidP="004C4852">
      <w:pPr>
        <w:pStyle w:val="Corpsdetexte"/>
        <w:numPr>
          <w:ilvl w:val="0"/>
          <w:numId w:val="9"/>
        </w:numPr>
        <w:rPr>
          <w:lang w:val="fr-FR"/>
        </w:rPr>
      </w:pPr>
      <w:r>
        <w:rPr>
          <w:lang w:val="fr-FR"/>
        </w:rPr>
        <w:t>Clients.csv ayant le pattern suivant :</w:t>
      </w:r>
      <w:bookmarkStart w:id="2" w:name="_GoBack"/>
      <w:bookmarkEnd w:id="2"/>
    </w:p>
    <w:p w14:paraId="1E324032" w14:textId="77777777" w:rsidR="004C4852" w:rsidRDefault="004C4852" w:rsidP="004C4852">
      <w:pPr>
        <w:pStyle w:val="Corpsdetexte"/>
        <w:numPr>
          <w:ilvl w:val="1"/>
          <w:numId w:val="9"/>
        </w:numPr>
        <w:rPr>
          <w:lang w:val="fr-FR"/>
        </w:rPr>
      </w:pPr>
      <w:r>
        <w:rPr>
          <w:lang w:val="fr-FR"/>
        </w:rPr>
        <w:t>NOM|PRENOM|ADRESSE|CP|VILLE|NUMTEL</w:t>
      </w:r>
    </w:p>
    <w:p w14:paraId="08D57CF5" w14:textId="77777777" w:rsidR="004C4852" w:rsidRDefault="004C4852" w:rsidP="004C4852">
      <w:pPr>
        <w:pStyle w:val="Corpsdetexte"/>
        <w:numPr>
          <w:ilvl w:val="0"/>
          <w:numId w:val="9"/>
        </w:numPr>
        <w:rPr>
          <w:lang w:val="fr-FR"/>
        </w:rPr>
      </w:pPr>
      <w:r>
        <w:rPr>
          <w:lang w:val="fr-FR"/>
        </w:rPr>
        <w:t>Commandes.csv ayant le pattern suivant :</w:t>
      </w:r>
    </w:p>
    <w:p w14:paraId="01277EBA" w14:textId="77777777" w:rsidR="004C4852" w:rsidRDefault="004C4852" w:rsidP="004C4852">
      <w:pPr>
        <w:pStyle w:val="Corpsdetexte"/>
        <w:numPr>
          <w:ilvl w:val="1"/>
          <w:numId w:val="9"/>
        </w:numPr>
        <w:rPr>
          <w:lang w:val="fr-FR"/>
        </w:rPr>
      </w:pPr>
      <w:r>
        <w:rPr>
          <w:lang w:val="fr-FR"/>
        </w:rPr>
        <w:t>NUMCOMMANDE|DATE(AAAA-MM-JJ)|NOMCLIENT-PRENOMCLIENT|</w:t>
      </w:r>
    </w:p>
    <w:p w14:paraId="63355021" w14:textId="77777777" w:rsidR="004C4852" w:rsidRDefault="004C4852" w:rsidP="004C4852">
      <w:pPr>
        <w:pStyle w:val="Corpsdetexte"/>
        <w:numPr>
          <w:ilvl w:val="1"/>
          <w:numId w:val="9"/>
        </w:numPr>
        <w:rPr>
          <w:lang w:val="fr-FR"/>
        </w:rPr>
      </w:pPr>
      <w:r>
        <w:rPr>
          <w:lang w:val="fr-FR"/>
        </w:rPr>
        <w:t>Puis séparés par des points virgules {DESIGNARTICLE,QTE}</w:t>
      </w:r>
    </w:p>
    <w:p w14:paraId="0F4FE26D" w14:textId="77777777" w:rsidR="004C4852" w:rsidRDefault="004C4852" w:rsidP="004C4852">
      <w:pPr>
        <w:pStyle w:val="Corpsdetexte"/>
        <w:rPr>
          <w:lang w:val="fr-FR"/>
        </w:rPr>
      </w:pPr>
    </w:p>
    <w:p w14:paraId="06AE25C6" w14:textId="76D18847" w:rsidR="004C4852" w:rsidRDefault="004C4852" w:rsidP="004C4852">
      <w:pPr>
        <w:pStyle w:val="Corpsdetexte"/>
        <w:rPr>
          <w:lang w:val="fr-FR"/>
        </w:rPr>
      </w:pPr>
      <w:r>
        <w:rPr>
          <w:lang w:val="fr-FR"/>
        </w:rPr>
        <w:t>Vous devez charger les 2 premiers fichiers</w:t>
      </w:r>
      <w:r w:rsidR="005C2652">
        <w:rPr>
          <w:lang w:val="fr-FR"/>
        </w:rPr>
        <w:t xml:space="preserve"> par appel à une méthode init qui devra se trouver dans une façade</w:t>
      </w:r>
      <w:r>
        <w:rPr>
          <w:lang w:val="fr-FR"/>
        </w:rPr>
        <w:t>.</w:t>
      </w:r>
    </w:p>
    <w:p w14:paraId="3D737130" w14:textId="10CA21CC" w:rsidR="005C2652" w:rsidRDefault="005C2652" w:rsidP="004C4852">
      <w:pPr>
        <w:pStyle w:val="Corpsdetexte"/>
        <w:rPr>
          <w:lang w:val="fr-FR"/>
        </w:rPr>
      </w:pPr>
      <w:r>
        <w:rPr>
          <w:lang w:val="fr-FR"/>
        </w:rPr>
        <w:t>Ils devront être chargé de manière parallélisée.</w:t>
      </w:r>
    </w:p>
    <w:p w14:paraId="11367974" w14:textId="77777777" w:rsidR="005C2652" w:rsidRDefault="005C2652" w:rsidP="004C4852">
      <w:pPr>
        <w:pStyle w:val="Corpsdetexte"/>
        <w:rPr>
          <w:lang w:val="fr-FR"/>
        </w:rPr>
      </w:pPr>
    </w:p>
    <w:p w14:paraId="596472E9" w14:textId="0346E754" w:rsidR="00581CB6" w:rsidRDefault="00581CB6">
      <w:pPr>
        <w:rPr>
          <w:lang w:val="fr-FR"/>
        </w:rPr>
      </w:pPr>
      <w:r>
        <w:rPr>
          <w:lang w:val="fr-FR"/>
        </w:rPr>
        <w:br w:type="page"/>
      </w:r>
    </w:p>
    <w:p w14:paraId="6176BC92" w14:textId="77777777" w:rsidR="00BF68A4" w:rsidRDefault="005060BE">
      <w:pPr>
        <w:pStyle w:val="Titre1"/>
      </w:pPr>
      <w:bookmarkStart w:id="3" w:name="les-entités"/>
      <w:bookmarkEnd w:id="1"/>
      <w:r>
        <w:lastRenderedPageBreak/>
        <w:t>Les entités</w:t>
      </w:r>
    </w:p>
    <w:p w14:paraId="232D0801" w14:textId="495C12A2" w:rsidR="00BF68A4" w:rsidRDefault="00581CB6" w:rsidP="00A00D33">
      <w:pPr>
        <w:pStyle w:val="FirstParagraph"/>
        <w:jc w:val="center"/>
      </w:pPr>
      <w:r>
        <w:rPr>
          <w:noProof/>
          <w:lang w:val="fr-FR" w:eastAsia="fr-FR"/>
        </w:rPr>
        <w:drawing>
          <wp:inline distT="0" distB="0" distL="0" distR="0" wp14:anchorId="5D1BBEED" wp14:editId="18AD3F24">
            <wp:extent cx="5972175" cy="3943350"/>
            <wp:effectExtent l="0" t="0" r="952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8D579" w14:textId="08E8CD3A" w:rsidR="00BF68A4" w:rsidRDefault="00431024" w:rsidP="00A00D33">
      <w:pPr>
        <w:pStyle w:val="Normalcentr"/>
        <w:jc w:val="center"/>
        <w:rPr>
          <w:lang w:val="fr-FR"/>
        </w:rPr>
      </w:pPr>
      <w:r w:rsidRPr="000F02F0">
        <w:rPr>
          <w:lang w:val="fr-FR"/>
        </w:rPr>
        <w:t>Le</w:t>
      </w:r>
      <w:r w:rsidR="005060BE" w:rsidRPr="000F02F0">
        <w:rPr>
          <w:lang w:val="fr-FR"/>
        </w:rPr>
        <w:t xml:space="preserve"> fichier “entities.</w:t>
      </w:r>
      <w:r w:rsidR="00581CB6">
        <w:rPr>
          <w:lang w:val="fr-FR"/>
        </w:rPr>
        <w:t>png</w:t>
      </w:r>
      <w:r w:rsidR="005060BE" w:rsidRPr="000F02F0">
        <w:rPr>
          <w:lang w:val="fr-FR"/>
        </w:rPr>
        <w:t>” est aussi disponible dans l’archive du test.</w:t>
      </w:r>
    </w:p>
    <w:p w14:paraId="0B69B05F" w14:textId="77777777" w:rsidR="00815DD1" w:rsidRDefault="00815DD1" w:rsidP="00A17392">
      <w:pPr>
        <w:pStyle w:val="Corpsdetexte"/>
        <w:rPr>
          <w:lang w:val="fr-FR"/>
        </w:rPr>
      </w:pPr>
    </w:p>
    <w:p w14:paraId="42A3DAD0" w14:textId="40337EEC" w:rsidR="00A17392" w:rsidRDefault="00A17392" w:rsidP="00A17392">
      <w:pPr>
        <w:pStyle w:val="Corpsdetexte"/>
        <w:rPr>
          <w:lang w:val="fr-FR"/>
        </w:rPr>
      </w:pPr>
      <w:r>
        <w:rPr>
          <w:lang w:val="fr-FR"/>
        </w:rPr>
        <w:t xml:space="preserve">Règles de </w:t>
      </w:r>
      <w:r w:rsidR="00581CB6">
        <w:rPr>
          <w:lang w:val="fr-FR"/>
        </w:rPr>
        <w:t>gestion</w:t>
      </w:r>
      <w:r>
        <w:rPr>
          <w:lang w:val="fr-FR"/>
        </w:rPr>
        <w:t> :</w:t>
      </w:r>
    </w:p>
    <w:p w14:paraId="12990811" w14:textId="4117405F" w:rsidR="00581CB6" w:rsidRDefault="00581CB6" w:rsidP="00A17392">
      <w:pPr>
        <w:pStyle w:val="Corpsdetexte"/>
        <w:rPr>
          <w:lang w:val="fr-FR"/>
        </w:rPr>
      </w:pPr>
    </w:p>
    <w:p w14:paraId="340D4112" w14:textId="24C4C950" w:rsidR="00581CB6" w:rsidRDefault="00581CB6" w:rsidP="00581CB6">
      <w:pPr>
        <w:pStyle w:val="Corpsdetexte"/>
        <w:numPr>
          <w:ilvl w:val="0"/>
          <w:numId w:val="8"/>
        </w:numPr>
        <w:rPr>
          <w:lang w:val="fr-FR"/>
        </w:rPr>
      </w:pPr>
      <w:r>
        <w:rPr>
          <w:lang w:val="fr-FR"/>
        </w:rPr>
        <w:t>Un Client a :</w:t>
      </w:r>
    </w:p>
    <w:p w14:paraId="2C6BB610" w14:textId="6EFCBB48" w:rsidR="00581CB6" w:rsidRDefault="00581CB6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nom de taille 50 maximum et obligatoire.</w:t>
      </w:r>
    </w:p>
    <w:p w14:paraId="70A9B8AE" w14:textId="281F1673" w:rsidR="00581CB6" w:rsidRDefault="00581CB6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prénom de taille 50 maximum et obligatoire.</w:t>
      </w:r>
    </w:p>
    <w:p w14:paraId="4BACFE09" w14:textId="35FBD9D5" w:rsidR="00581CB6" w:rsidRDefault="00581CB6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e adresse de taille 255 maximum et obligatoire.</w:t>
      </w:r>
    </w:p>
    <w:p w14:paraId="19E0A0D1" w14:textId="224ADCE0" w:rsidR="00581CB6" w:rsidRDefault="00FF7EAF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code postal de taille 5 et obligatoire.</w:t>
      </w:r>
    </w:p>
    <w:p w14:paraId="2D085258" w14:textId="2D1C33E4" w:rsidR="00FF7EAF" w:rsidRDefault="00FF7EAF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e ville de taille 100 maximum et obligatoire.</w:t>
      </w:r>
    </w:p>
    <w:p w14:paraId="2DFF70D8" w14:textId="56D357AC" w:rsidR="00FF7EAF" w:rsidRDefault="00FF7EAF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numéro de téléphone de taille 10 devant commencer par 0.</w:t>
      </w:r>
    </w:p>
    <w:p w14:paraId="04D743F2" w14:textId="28F36CB9" w:rsidR="00FF7EAF" w:rsidRDefault="00FF7EAF" w:rsidP="00581CB6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L’unicité se fera sur le nom puis sur le prénom.</w:t>
      </w:r>
    </w:p>
    <w:p w14:paraId="1D9EBBCB" w14:textId="77777777" w:rsidR="00FF7EAF" w:rsidRDefault="00FF7EAF" w:rsidP="00FF7EAF">
      <w:pPr>
        <w:pStyle w:val="Corpsdetexte"/>
        <w:ind w:left="720"/>
        <w:rPr>
          <w:lang w:val="fr-FR"/>
        </w:rPr>
      </w:pPr>
    </w:p>
    <w:p w14:paraId="103A2644" w14:textId="1925D17B" w:rsidR="00FF7EAF" w:rsidRDefault="00FF7EAF" w:rsidP="00FF7EAF">
      <w:pPr>
        <w:pStyle w:val="Corpsdetexte"/>
        <w:numPr>
          <w:ilvl w:val="0"/>
          <w:numId w:val="8"/>
        </w:numPr>
        <w:rPr>
          <w:lang w:val="fr-FR"/>
        </w:rPr>
      </w:pPr>
      <w:r>
        <w:rPr>
          <w:lang w:val="fr-FR"/>
        </w:rPr>
        <w:lastRenderedPageBreak/>
        <w:t>Une Commande a :</w:t>
      </w:r>
    </w:p>
    <w:p w14:paraId="5AE22DBB" w14:textId="7B3B5A60" w:rsidR="00FF7EAF" w:rsidRDefault="00FF7EAF" w:rsidP="00FF7EAF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numéro de commande de taille 10 respectant le pattern suivant (4 chiffres décrivant l’année de la commande suivie d’un tiret suivi de 5 chiffres qui représente un compteur ordonné qui commence à « 00001 » et qui est au maximum à « 99999 ». Exemple : la 132ème commande de 2020 aura comme numéro de commande 2020-00132)</w:t>
      </w:r>
    </w:p>
    <w:p w14:paraId="29FD204F" w14:textId="4446C584" w:rsidR="00FF7EAF" w:rsidRDefault="00FF7EAF" w:rsidP="00FF7EAF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e date de commande obligatoire.</w:t>
      </w:r>
    </w:p>
    <w:p w14:paraId="6A1426CD" w14:textId="2E887BC1" w:rsidR="00FF7EAF" w:rsidRDefault="00FF7EAF" w:rsidP="00FF7EAF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Le Client obligatoire ayant passé la commande.</w:t>
      </w:r>
    </w:p>
    <w:p w14:paraId="6E4E4C12" w14:textId="4CD0C86E" w:rsidR="00FF7EAF" w:rsidRDefault="00FF7EAF" w:rsidP="00FF7EAF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e Map d’articles / quantité.</w:t>
      </w:r>
    </w:p>
    <w:p w14:paraId="00A5FC3B" w14:textId="475AC230" w:rsidR="00FF7EAF" w:rsidRDefault="005268A1" w:rsidP="00FF7EAF">
      <w:pPr>
        <w:pStyle w:val="Corpsdetexte"/>
        <w:numPr>
          <w:ilvl w:val="0"/>
          <w:numId w:val="8"/>
        </w:numPr>
        <w:rPr>
          <w:lang w:val="fr-FR"/>
        </w:rPr>
      </w:pPr>
      <w:r>
        <w:rPr>
          <w:lang w:val="fr-FR"/>
        </w:rPr>
        <w:t>Un article a :</w:t>
      </w:r>
    </w:p>
    <w:p w14:paraId="7FD89036" w14:textId="4728A3C1" w:rsidR="005268A1" w:rsidRDefault="005268A1" w:rsidP="005268A1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e désignation obligatoire de taille 255.</w:t>
      </w:r>
    </w:p>
    <w:p w14:paraId="7D1EF6A8" w14:textId="152B3DFC" w:rsidR="005268A1" w:rsidRDefault="005268A1" w:rsidP="005268A1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prix obligatoire.</w:t>
      </w:r>
    </w:p>
    <w:p w14:paraId="36F5AB1D" w14:textId="558C4FA4" w:rsidR="005268A1" w:rsidRDefault="005268A1" w:rsidP="005268A1">
      <w:pPr>
        <w:pStyle w:val="Corpsdetexte"/>
        <w:numPr>
          <w:ilvl w:val="1"/>
          <w:numId w:val="8"/>
        </w:numPr>
        <w:rPr>
          <w:lang w:val="fr-FR"/>
        </w:rPr>
      </w:pPr>
      <w:r>
        <w:rPr>
          <w:lang w:val="fr-FR"/>
        </w:rPr>
        <w:t>Un Emplacement obligatoire.</w:t>
      </w:r>
    </w:p>
    <w:p w14:paraId="02D822AB" w14:textId="7CFD886B" w:rsidR="00D62401" w:rsidRDefault="00D62401" w:rsidP="00D62401">
      <w:pPr>
        <w:pStyle w:val="Corpsdetexte"/>
        <w:rPr>
          <w:lang w:val="fr-FR"/>
        </w:rPr>
      </w:pPr>
    </w:p>
    <w:p w14:paraId="25675FB1" w14:textId="7AF3F901" w:rsidR="00D62401" w:rsidRDefault="00D62401" w:rsidP="00D62401">
      <w:pPr>
        <w:pStyle w:val="Corpsdetexte"/>
        <w:rPr>
          <w:lang w:val="fr-FR"/>
        </w:rPr>
      </w:pPr>
      <w:r>
        <w:rPr>
          <w:lang w:val="fr-FR"/>
        </w:rPr>
        <w:t>Méthodes à coder :</w:t>
      </w:r>
    </w:p>
    <w:p w14:paraId="7CA48263" w14:textId="2E66B530" w:rsidR="00D62401" w:rsidRDefault="00D62401" w:rsidP="00D62401">
      <w:pPr>
        <w:pStyle w:val="Corpsdetexte"/>
        <w:rPr>
          <w:lang w:val="fr-FR"/>
        </w:rPr>
      </w:pPr>
    </w:p>
    <w:p w14:paraId="3541CD54" w14:textId="29F0A9D3" w:rsidR="00D62401" w:rsidRDefault="00D62401" w:rsidP="00D62401">
      <w:pPr>
        <w:pStyle w:val="Corpsdetexte"/>
        <w:numPr>
          <w:ilvl w:val="0"/>
          <w:numId w:val="11"/>
        </w:numPr>
        <w:rPr>
          <w:lang w:val="fr-FR"/>
        </w:rPr>
      </w:pPr>
      <w:r>
        <w:rPr>
          <w:lang w:val="fr-FR"/>
        </w:rPr>
        <w:t xml:space="preserve">Coder une méthode dans la commande qui permet de savoir le prix total sachant que si la commande dépasse 1000€ il a le droit à 5% de rabais. </w:t>
      </w:r>
    </w:p>
    <w:p w14:paraId="656E3362" w14:textId="4AF812A9" w:rsidR="00D62401" w:rsidRPr="00FF7EAF" w:rsidRDefault="00D62401" w:rsidP="00D62401">
      <w:pPr>
        <w:pStyle w:val="Corpsdetexte"/>
        <w:numPr>
          <w:ilvl w:val="0"/>
          <w:numId w:val="11"/>
        </w:numPr>
        <w:rPr>
          <w:lang w:val="fr-FR"/>
        </w:rPr>
      </w:pPr>
      <w:r>
        <w:rPr>
          <w:lang w:val="fr-FR"/>
        </w:rPr>
        <w:t>Coder une méthode dans le client permettant de savoir s’il est VIP. Pour être VIP il faut avoir commander plus de 5000€ de marchandises dans les 6 derniers mois. Le fait d’être VIP permet d’avoir une réduction de 5%.</w:t>
      </w:r>
      <w:r w:rsidR="00140B11">
        <w:rPr>
          <w:lang w:val="fr-FR"/>
        </w:rPr>
        <w:t xml:space="preserve"> La remise VIP s’applique après les autres remises.</w:t>
      </w:r>
    </w:p>
    <w:p w14:paraId="0D37B5F1" w14:textId="77777777" w:rsidR="005268A1" w:rsidRDefault="005268A1" w:rsidP="005268A1">
      <w:pPr>
        <w:pStyle w:val="Corpsdetexte"/>
        <w:rPr>
          <w:lang w:val="fr-FR"/>
        </w:rPr>
      </w:pPr>
      <w:bookmarkStart w:id="4" w:name="la-base-de-donnée"/>
      <w:bookmarkEnd w:id="3"/>
    </w:p>
    <w:p w14:paraId="5DE6F68C" w14:textId="1F8655A2" w:rsidR="004C4852" w:rsidRDefault="005268A1">
      <w:pPr>
        <w:pStyle w:val="Corpsdetexte"/>
        <w:rPr>
          <w:lang w:val="fr-FR"/>
        </w:rPr>
      </w:pPr>
      <w:r>
        <w:rPr>
          <w:lang w:val="fr-FR"/>
        </w:rPr>
        <w:tab/>
      </w:r>
    </w:p>
    <w:p w14:paraId="485C7F24" w14:textId="022ABCCD" w:rsidR="005268A1" w:rsidRPr="000F02F0" w:rsidRDefault="004C4852" w:rsidP="004C4852">
      <w:pPr>
        <w:rPr>
          <w:lang w:val="fr-FR"/>
        </w:rPr>
      </w:pPr>
      <w:r>
        <w:rPr>
          <w:lang w:val="fr-FR"/>
        </w:rPr>
        <w:br w:type="page"/>
      </w:r>
    </w:p>
    <w:p w14:paraId="5AF0E6FB" w14:textId="09AC6DE2" w:rsidR="004C4852" w:rsidRDefault="005060BE" w:rsidP="00305B4C">
      <w:pPr>
        <w:pStyle w:val="Titre1"/>
      </w:pPr>
      <w:bookmarkStart w:id="5" w:name="les-facades"/>
      <w:bookmarkEnd w:id="4"/>
      <w:r>
        <w:lastRenderedPageBreak/>
        <w:t>Les facades</w:t>
      </w:r>
    </w:p>
    <w:p w14:paraId="5AE480AE" w14:textId="1811D52A" w:rsidR="004C4852" w:rsidRDefault="004C4852" w:rsidP="004C4852">
      <w:pPr>
        <w:pStyle w:val="Corpsdetexte"/>
        <w:rPr>
          <w:lang w:val="fr-FR"/>
        </w:rPr>
      </w:pPr>
      <w:r>
        <w:rPr>
          <w:lang w:val="fr-FR"/>
        </w:rPr>
        <w:t>La façade fournie est un exemple il sera peut-être judicieux de la découper en plusieurs.</w:t>
      </w:r>
    </w:p>
    <w:p w14:paraId="06BB43B5" w14:textId="23FFB78C" w:rsidR="004C4852" w:rsidRDefault="004C4852" w:rsidP="004C4852">
      <w:pPr>
        <w:pStyle w:val="Corpsdetexte"/>
        <w:rPr>
          <w:lang w:val="fr-FR"/>
        </w:rPr>
      </w:pPr>
      <w:r>
        <w:rPr>
          <w:lang w:val="fr-FR"/>
        </w:rPr>
        <w:t xml:space="preserve">Vous devez développer une application connectée à une base de données </w:t>
      </w:r>
      <w:r w:rsidR="00140B11">
        <w:rPr>
          <w:lang w:val="fr-FR"/>
        </w:rPr>
        <w:t>PostgreSql</w:t>
      </w:r>
      <w:r>
        <w:rPr>
          <w:lang w:val="fr-FR"/>
        </w:rPr>
        <w:t xml:space="preserve"> grâce à l’orm </w:t>
      </w:r>
      <w:r w:rsidR="00140B11">
        <w:rPr>
          <w:lang w:val="fr-FR"/>
        </w:rPr>
        <w:t>Hibernate</w:t>
      </w:r>
      <w:r>
        <w:rPr>
          <w:lang w:val="fr-FR"/>
        </w:rPr>
        <w:t xml:space="preserve"> en respectant la spécification JPA.</w:t>
      </w:r>
    </w:p>
    <w:p w14:paraId="7A9C4380" w14:textId="24312CDC" w:rsidR="00305B4C" w:rsidRPr="004C4852" w:rsidRDefault="004C4852" w:rsidP="00140B11">
      <w:pPr>
        <w:pStyle w:val="Corpsdetexte"/>
        <w:rPr>
          <w:lang w:val="fr-FR"/>
        </w:rPr>
      </w:pPr>
      <w:r>
        <w:rPr>
          <w:lang w:val="fr-FR"/>
        </w:rPr>
        <w:t>Il vous faut mettre tout en œuvre pour respecter les méthodes demandées dans l’exemple de façade qui vous ait fourni dans l’archive du test.</w:t>
      </w:r>
    </w:p>
    <w:p w14:paraId="794B3040" w14:textId="574A3265" w:rsidR="00EC030F" w:rsidRDefault="006004E1" w:rsidP="004C4852">
      <w:pPr>
        <w:pStyle w:val="Titre1"/>
        <w:rPr>
          <w:lang w:val="fr-FR"/>
        </w:rPr>
      </w:pPr>
      <w:bookmarkStart w:id="6" w:name="allons-y"/>
      <w:bookmarkEnd w:id="5"/>
      <w:r>
        <w:rPr>
          <w:lang w:val="fr-FR"/>
        </w:rPr>
        <w:t>Bonus</w:t>
      </w:r>
    </w:p>
    <w:p w14:paraId="10E0626D" w14:textId="199677B4" w:rsidR="004C4852" w:rsidRDefault="004C4852" w:rsidP="00305B4C">
      <w:pPr>
        <w:pStyle w:val="Corpsdetexte"/>
        <w:numPr>
          <w:ilvl w:val="0"/>
          <w:numId w:val="10"/>
        </w:numPr>
        <w:rPr>
          <w:lang w:val="fr-FR"/>
        </w:rPr>
      </w:pPr>
      <w:r>
        <w:rPr>
          <w:lang w:val="fr-FR"/>
        </w:rPr>
        <w:t>Charger le 3</w:t>
      </w:r>
      <w:r w:rsidRPr="004C4852">
        <w:rPr>
          <w:vertAlign w:val="superscript"/>
          <w:lang w:val="fr-FR"/>
        </w:rPr>
        <w:t>ème</w:t>
      </w:r>
      <w:r>
        <w:rPr>
          <w:lang w:val="fr-FR"/>
        </w:rPr>
        <w:t xml:space="preserve"> fichier.</w:t>
      </w:r>
      <w:r w:rsidR="00305B4C">
        <w:rPr>
          <w:lang w:val="fr-FR"/>
        </w:rPr>
        <w:t xml:space="preserve"> </w:t>
      </w:r>
    </w:p>
    <w:p w14:paraId="42747B56" w14:textId="1DE698C9" w:rsidR="00305B4C" w:rsidRDefault="004C4852" w:rsidP="005C2652">
      <w:pPr>
        <w:pStyle w:val="Corpsdetexte"/>
        <w:numPr>
          <w:ilvl w:val="0"/>
          <w:numId w:val="10"/>
        </w:numPr>
        <w:rPr>
          <w:lang w:val="fr-FR"/>
        </w:rPr>
      </w:pPr>
      <w:r>
        <w:rPr>
          <w:lang w:val="fr-FR"/>
        </w:rPr>
        <w:t>Charger les fichiers de façon optimisé</w:t>
      </w:r>
      <w:r w:rsidR="000847F0">
        <w:rPr>
          <w:lang w:val="fr-FR"/>
        </w:rPr>
        <w:t xml:space="preserve"> (</w:t>
      </w:r>
      <w:r w:rsidR="005C2652">
        <w:rPr>
          <w:lang w:val="fr-FR"/>
        </w:rPr>
        <w:t>SQL</w:t>
      </w:r>
      <w:r w:rsidR="000847F0">
        <w:rPr>
          <w:lang w:val="fr-FR"/>
        </w:rPr>
        <w:t xml:space="preserve"> pur)</w:t>
      </w:r>
      <w:r>
        <w:rPr>
          <w:lang w:val="fr-FR"/>
        </w:rPr>
        <w:t>.</w:t>
      </w:r>
    </w:p>
    <w:p w14:paraId="4C1129D7" w14:textId="14A85EF6" w:rsidR="00BF68A4" w:rsidRPr="000F02F0" w:rsidRDefault="005060BE">
      <w:pPr>
        <w:pStyle w:val="Titre1"/>
        <w:rPr>
          <w:lang w:val="fr-FR"/>
        </w:rPr>
      </w:pPr>
      <w:r w:rsidRPr="000F02F0">
        <w:rPr>
          <w:lang w:val="fr-FR"/>
        </w:rPr>
        <w:t>Allons-y</w:t>
      </w:r>
    </w:p>
    <w:p w14:paraId="2977F532" w14:textId="0B2CA1BA" w:rsidR="00BF68A4" w:rsidRPr="000F02F0" w:rsidRDefault="005060BE">
      <w:pPr>
        <w:pStyle w:val="Corpsdetexte"/>
        <w:rPr>
          <w:lang w:val="fr-FR"/>
        </w:rPr>
      </w:pPr>
      <w:r w:rsidRPr="000F02F0">
        <w:rPr>
          <w:lang w:val="fr-FR"/>
        </w:rPr>
        <w:t>A la fin</w:t>
      </w:r>
      <w:r w:rsidR="00A17392">
        <w:rPr>
          <w:lang w:val="fr-FR"/>
        </w:rPr>
        <w:t xml:space="preserve"> du temps imparti</w:t>
      </w:r>
      <w:r w:rsidRPr="000F02F0">
        <w:rPr>
          <w:lang w:val="fr-FR"/>
        </w:rPr>
        <w:t xml:space="preserve"> vous fournirez le projet au format zip qui respectera le format suivant : </w:t>
      </w:r>
      <w:r w:rsidR="00EC030F">
        <w:rPr>
          <w:lang w:val="fr-FR"/>
        </w:rPr>
        <w:t>$</w:t>
      </w:r>
      <w:r w:rsidRPr="000F02F0">
        <w:rPr>
          <w:lang w:val="fr-FR"/>
        </w:rPr>
        <w:t>NOM_</w:t>
      </w:r>
      <w:r w:rsidR="00EC030F">
        <w:rPr>
          <w:lang w:val="fr-FR"/>
        </w:rPr>
        <w:t>$STAGE</w:t>
      </w:r>
      <w:r w:rsidRPr="000F02F0">
        <w:rPr>
          <w:lang w:val="fr-FR"/>
        </w:rPr>
        <w:t>_JAVAAVA_TEST.zip</w:t>
      </w:r>
    </w:p>
    <w:bookmarkEnd w:id="6"/>
    <w:p w14:paraId="43279A07" w14:textId="1687387A" w:rsidR="00EC030F" w:rsidRDefault="00EC030F">
      <w:pPr>
        <w:pStyle w:val="Corpsdetexte"/>
      </w:pPr>
    </w:p>
    <w:p w14:paraId="711CC00B" w14:textId="08C654F3" w:rsidR="00F92413" w:rsidRDefault="000847F0" w:rsidP="00F92413">
      <w:pPr>
        <w:pStyle w:val="Corpsdetexte"/>
        <w:jc w:val="center"/>
      </w:pPr>
      <w:r>
        <w:rPr>
          <w:noProof/>
          <w:lang w:val="fr-FR" w:eastAsia="fr-FR"/>
        </w:rPr>
        <w:drawing>
          <wp:inline distT="0" distB="0" distL="0" distR="0" wp14:anchorId="6FE2F5DE" wp14:editId="70FF2F4B">
            <wp:extent cx="3316605" cy="398526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605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9241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41D5A8" w14:textId="77777777" w:rsidR="003F6A0F" w:rsidRDefault="003F6A0F">
      <w:pPr>
        <w:spacing w:after="0"/>
      </w:pPr>
      <w:r>
        <w:separator/>
      </w:r>
    </w:p>
  </w:endnote>
  <w:endnote w:type="continuationSeparator" w:id="0">
    <w:p w14:paraId="3CBF5D14" w14:textId="77777777" w:rsidR="003F6A0F" w:rsidRDefault="003F6A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901314" w14:textId="77777777" w:rsidR="003F6A0F" w:rsidRDefault="003F6A0F">
      <w:r>
        <w:separator/>
      </w:r>
    </w:p>
  </w:footnote>
  <w:footnote w:type="continuationSeparator" w:id="0">
    <w:p w14:paraId="2AD62F88" w14:textId="77777777" w:rsidR="003F6A0F" w:rsidRDefault="003F6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03CEE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6B0AC9"/>
    <w:multiLevelType w:val="hybridMultilevel"/>
    <w:tmpl w:val="28D862D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55DA1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4A749F"/>
    <w:multiLevelType w:val="hybridMultilevel"/>
    <w:tmpl w:val="A784147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6E0E21"/>
    <w:multiLevelType w:val="hybridMultilevel"/>
    <w:tmpl w:val="517C8AC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80446F"/>
    <w:multiLevelType w:val="hybridMultilevel"/>
    <w:tmpl w:val="23584024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5AD727C"/>
    <w:multiLevelType w:val="hybridMultilevel"/>
    <w:tmpl w:val="C31CA1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B7A261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F3A1AEC"/>
    <w:multiLevelType w:val="hybridMultilevel"/>
    <w:tmpl w:val="F59AD5A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7"/>
  </w:num>
  <w:num w:numId="5">
    <w:abstractNumId w:val="0"/>
  </w:num>
  <w:num w:numId="6">
    <w:abstractNumId w:val="3"/>
  </w:num>
  <w:num w:numId="7">
    <w:abstractNumId w:val="6"/>
  </w:num>
  <w:num w:numId="8">
    <w:abstractNumId w:val="1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4A66"/>
    <w:rsid w:val="000847F0"/>
    <w:rsid w:val="000F02F0"/>
    <w:rsid w:val="00125E6C"/>
    <w:rsid w:val="00140B11"/>
    <w:rsid w:val="00140C6E"/>
    <w:rsid w:val="00193299"/>
    <w:rsid w:val="0021532F"/>
    <w:rsid w:val="00230F26"/>
    <w:rsid w:val="00305B4C"/>
    <w:rsid w:val="003C5FCD"/>
    <w:rsid w:val="003F6A0F"/>
    <w:rsid w:val="00431024"/>
    <w:rsid w:val="004C4852"/>
    <w:rsid w:val="004E29B3"/>
    <w:rsid w:val="005060BE"/>
    <w:rsid w:val="005268A1"/>
    <w:rsid w:val="00581CB6"/>
    <w:rsid w:val="00590D07"/>
    <w:rsid w:val="005C2652"/>
    <w:rsid w:val="006004E1"/>
    <w:rsid w:val="006D32F6"/>
    <w:rsid w:val="00784D58"/>
    <w:rsid w:val="0080440F"/>
    <w:rsid w:val="00815DD1"/>
    <w:rsid w:val="008D6863"/>
    <w:rsid w:val="00A00D33"/>
    <w:rsid w:val="00A0744F"/>
    <w:rsid w:val="00A17392"/>
    <w:rsid w:val="00B86B75"/>
    <w:rsid w:val="00BC48D5"/>
    <w:rsid w:val="00BC6700"/>
    <w:rsid w:val="00BF68A4"/>
    <w:rsid w:val="00C36279"/>
    <w:rsid w:val="00C509C0"/>
    <w:rsid w:val="00CD2E9C"/>
    <w:rsid w:val="00D62401"/>
    <w:rsid w:val="00E315A3"/>
    <w:rsid w:val="00EC030F"/>
    <w:rsid w:val="00F92413"/>
    <w:rsid w:val="00FB70D8"/>
    <w:rsid w:val="00FF7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544D26"/>
  <w15:docId w15:val="{0DA728A6-CCB8-8646-AAF2-BA4A78351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re1Car">
    <w:name w:val="Titre 1 Car"/>
    <w:basedOn w:val="Policepardfaut"/>
    <w:link w:val="Titre1"/>
    <w:uiPriority w:val="9"/>
    <w:rsid w:val="004C485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rsid w:val="004C4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600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5</Pages>
  <Words>448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JAVA Avancé TEST Liste de Course (4H)</vt:lpstr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vancé TEST Liste de Course (4H)</dc:title>
  <dc:creator>SGC LEDEME; STAGE FS1 - CG90</dc:creator>
  <cp:keywords/>
  <cp:lastModifiedBy>LEDEME Kevin</cp:lastModifiedBy>
  <cp:revision>20</cp:revision>
  <dcterms:created xsi:type="dcterms:W3CDTF">2021-01-11T21:48:00Z</dcterms:created>
  <dcterms:modified xsi:type="dcterms:W3CDTF">2023-02-0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</Properties>
</file>